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78576" w14:textId="0745F8D6" w:rsidR="000D0E1C" w:rsidRDefault="000D0E1C" w:rsidP="000D0E1C">
      <w:pPr>
        <w:ind w:left="6120"/>
        <w:rPr>
          <w:b/>
          <w:bCs/>
          <w:color w:val="70AD47" w:themeColor="accent6"/>
        </w:rPr>
      </w:pPr>
    </w:p>
    <w:p w14:paraId="75BD9A3B" w14:textId="2267EBE8" w:rsidR="00CD27E7" w:rsidRPr="00CD27E7" w:rsidRDefault="005D4920" w:rsidP="00CD27E7">
      <w:r w:rsidRPr="007F0E2C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426899E" wp14:editId="0F370794">
                <wp:simplePos x="0" y="0"/>
                <wp:positionH relativeFrom="column">
                  <wp:posOffset>1335019</wp:posOffset>
                </wp:positionH>
                <wp:positionV relativeFrom="paragraph">
                  <wp:posOffset>27305</wp:posOffset>
                </wp:positionV>
                <wp:extent cx="3362960" cy="357505"/>
                <wp:effectExtent l="0" t="0" r="8890" b="444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2960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A36CA4" w14:textId="155EA7DF" w:rsidR="007F0E2C" w:rsidRPr="007F0E2C" w:rsidRDefault="007F0E2C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7F0E2C">
                              <w:rPr>
                                <w:rFonts w:cs="Tunga" w:hint="cs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ಕಡ್ಡಾಯವಾಗಿ</w:t>
                            </w:r>
                            <w:proofErr w:type="spellEnd"/>
                            <w:r w:rsidRPr="007F0E2C">
                              <w:rPr>
                                <w:rFonts w:cs="Tunga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7F0E2C">
                              <w:rPr>
                                <w:rFonts w:cs="Tunga" w:hint="cs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ಹೇಲ್ಮೆಟ್</w:t>
                            </w:r>
                            <w:proofErr w:type="spellEnd"/>
                            <w:r w:rsidRPr="007F0E2C">
                              <w:rPr>
                                <w:rFonts w:cs="Tunga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r w:rsidRPr="007F0E2C">
                              <w:rPr>
                                <w:rFonts w:cs="Tunga" w:hint="cs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ಮತ್ತು</w:t>
                            </w:r>
                            <w:r w:rsidRPr="007F0E2C">
                              <w:rPr>
                                <w:rFonts w:cs="Tunga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7F0E2C">
                              <w:rPr>
                                <w:rFonts w:cs="Tunga" w:hint="cs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ಸೀಟ್</w:t>
                            </w:r>
                            <w:proofErr w:type="spellEnd"/>
                            <w:r w:rsidRPr="007F0E2C">
                              <w:rPr>
                                <w:rFonts w:cs="Tunga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7F0E2C">
                              <w:rPr>
                                <w:rFonts w:cs="Tunga" w:hint="cs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ಬೆಲ್ಟ್</w:t>
                            </w:r>
                            <w:proofErr w:type="spellEnd"/>
                            <w:r w:rsidRPr="007F0E2C">
                              <w:rPr>
                                <w:rFonts w:cs="Tunga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7F0E2C">
                              <w:rPr>
                                <w:rFonts w:cs="Tunga" w:hint="cs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ಧರಿಸಿ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2689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5.1pt;margin-top:2.15pt;width:264.8pt;height:28.1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" stroked="f">
                <v:textbox>
                  <w:txbxContent>
                    <w:p w14:paraId="6CA36CA4" w14:textId="155EA7DF" w:rsidR="007F0E2C" w:rsidRPr="007F0E2C" w:rsidRDefault="007F0E2C">
                      <w:pPr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 w:rsidRPr="007F0E2C">
                        <w:rPr>
                          <w:rFonts w:cs="Tunga" w:hint="cs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ಕಡ್ಡಾಯವಾಗಿ</w:t>
                      </w:r>
                      <w:proofErr w:type="spellEnd"/>
                      <w:r w:rsidRPr="007F0E2C">
                        <w:rPr>
                          <w:rFonts w:cs="Tunga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7F0E2C">
                        <w:rPr>
                          <w:rFonts w:cs="Tunga" w:hint="cs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ಹೇಲ್ಮೆಟ್</w:t>
                      </w:r>
                      <w:proofErr w:type="spellEnd"/>
                      <w:r w:rsidRPr="007F0E2C">
                        <w:rPr>
                          <w:rFonts w:cs="Tunga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r w:rsidRPr="007F0E2C">
                        <w:rPr>
                          <w:rFonts w:cs="Tunga" w:hint="cs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ಮತ್ತು</w:t>
                      </w:r>
                      <w:r w:rsidRPr="007F0E2C">
                        <w:rPr>
                          <w:rFonts w:cs="Tunga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7F0E2C">
                        <w:rPr>
                          <w:rFonts w:cs="Tunga" w:hint="cs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ಸೀಟ್</w:t>
                      </w:r>
                      <w:proofErr w:type="spellEnd"/>
                      <w:r w:rsidRPr="007F0E2C">
                        <w:rPr>
                          <w:rFonts w:cs="Tunga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 xml:space="preserve"> </w:t>
                      </w:r>
                      <w:proofErr w:type="spellStart"/>
                      <w:r w:rsidRPr="007F0E2C">
                        <w:rPr>
                          <w:rFonts w:cs="Tunga" w:hint="cs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ಬೆಲ್ಟ್</w:t>
                      </w:r>
                      <w:proofErr w:type="spellEnd"/>
                      <w:r w:rsidRPr="007F0E2C">
                        <w:rPr>
                          <w:rFonts w:cs="Tunga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7F0E2C">
                        <w:rPr>
                          <w:rFonts w:cs="Tunga" w:hint="cs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ಧರಿಸಿ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438942" w14:textId="40739062" w:rsidR="00CD27E7" w:rsidRPr="00CD27E7" w:rsidRDefault="007F0E2C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75778A3" wp14:editId="6580C13B">
                <wp:simplePos x="0" y="0"/>
                <wp:positionH relativeFrom="column">
                  <wp:posOffset>2409190</wp:posOffset>
                </wp:positionH>
                <wp:positionV relativeFrom="paragraph">
                  <wp:posOffset>139148</wp:posOffset>
                </wp:positionV>
                <wp:extent cx="1597660" cy="325755"/>
                <wp:effectExtent l="0" t="0" r="21590" b="1714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7660" cy="325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lang w:eastAsia="en-IN"/>
                              </w:rPr>
                              <w:id w:val="1574927054"/>
                              <w:placeholder>
                                <w:docPart w:val="DefaultPlaceholder_-1854013440"/>
                              </w:placeholder>
                              <w:text/>
                            </w:sdtPr>
                            <w:sdtContent>
                              <w:p w14:paraId="41562C37" w14:textId="52A5EBF9" w:rsidR="000101C2" w:rsidRPr="00340FAB" w:rsidRDefault="007E585F" w:rsidP="00265A36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32"/>
                                    <w:szCs w:val="32"/>
                                    <w:lang w:eastAsia="en-IN"/>
                                  </w:rPr>
                                </w:pPr>
                                <w:r w:rsidRPr="00340FAB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32"/>
                                    <w:szCs w:val="32"/>
                                    <w:lang w:eastAsia="en-IN"/>
                                  </w:rPr>
                                  <w:t>{{Registration}}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778A3" id="_x0000_s1027" type="#_x0000_t202" style="position:absolute;margin-left:189.7pt;margin-top:10.95pt;width:125.8pt;height:25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" strokecolor="black [3213]">
                <v:textbox>
                  <w:txbxContent>
                    <w:sdt>
                      <w:sdtPr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lang w:eastAsia="en-IN"/>
                        </w:rPr>
                        <w:id w:val="1574927054"/>
                        <w:placeholder>
                          <w:docPart w:val="DefaultPlaceholder_-1854013440"/>
                        </w:placeholder>
                        <w:text/>
                      </w:sdtPr>
                      <w:sdtContent>
                        <w:p w14:paraId="41562C37" w14:textId="52A5EBF9" w:rsidR="000101C2" w:rsidRPr="00340FAB" w:rsidRDefault="007E585F" w:rsidP="00265A36">
                          <w:pPr>
                            <w:spacing w:after="0" w:line="240" w:lineRule="auto"/>
                            <w:jc w:val="center"/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  <w:lang w:eastAsia="en-IN"/>
                            </w:rPr>
                          </w:pPr>
                          <w:r w:rsidRPr="00340FAB"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  <w:lang w:eastAsia="en-IN"/>
                            </w:rPr>
                            <w:t>{{Registration}}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22E463DD" w14:textId="4D9E065A" w:rsidR="00CD27E7" w:rsidRPr="00CD27E7" w:rsidRDefault="00CD27E7" w:rsidP="00CD27E7"/>
    <w:p w14:paraId="2AC449E8" w14:textId="475406A6" w:rsidR="00CD27E7" w:rsidRPr="00CD27E7" w:rsidRDefault="00CD27E7" w:rsidP="00CD27E7"/>
    <w:p w14:paraId="7D8FDF13" w14:textId="53CE2446" w:rsidR="00CD27E7" w:rsidRPr="00CD27E7" w:rsidRDefault="00CD27E7" w:rsidP="00CD27E7"/>
    <w:p w14:paraId="7788163A" w14:textId="039F01AF" w:rsidR="00CD27E7" w:rsidRPr="00CD27E7" w:rsidRDefault="00B43A05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4B56E3" wp14:editId="37DEFE73">
                <wp:simplePos x="0" y="0"/>
                <wp:positionH relativeFrom="column">
                  <wp:posOffset>3816350</wp:posOffset>
                </wp:positionH>
                <wp:positionV relativeFrom="paragraph">
                  <wp:posOffset>46686</wp:posOffset>
                </wp:positionV>
                <wp:extent cx="3776345" cy="2698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634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AA558" w14:textId="72874217" w:rsidR="000101C2" w:rsidRPr="00D83B0B" w:rsidRDefault="007E585F" w:rsidP="007E585F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D83B0B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{{Name}}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B56E3" id="_x0000_s1028" type="#_x0000_t202" style="position:absolute;margin-left:300.5pt;margin-top:3.7pt;width:297.35pt;height:2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" stroked="f">
                <v:textbox>
                  <w:txbxContent>
                    <w:p w14:paraId="228AA558" w14:textId="72874217" w:rsidR="000101C2" w:rsidRPr="00D83B0B" w:rsidRDefault="007E585F" w:rsidP="007E585F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D83B0B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{{Name}}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985625" w14:textId="3F95DE93" w:rsidR="00CD27E7" w:rsidRPr="00CD27E7" w:rsidRDefault="00253E54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5EC415" wp14:editId="55941FE5">
                <wp:simplePos x="0" y="0"/>
                <wp:positionH relativeFrom="column">
                  <wp:posOffset>3816350</wp:posOffset>
                </wp:positionH>
                <wp:positionV relativeFrom="paragraph">
                  <wp:posOffset>79071</wp:posOffset>
                </wp:positionV>
                <wp:extent cx="3848100" cy="86614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866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C9DA0" w14:textId="12EAC750" w:rsidR="00253E54" w:rsidRPr="00A86AC9" w:rsidRDefault="007E585F" w:rsidP="00F74D90">
                            <w:pPr>
                              <w:spacing w:line="528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</w:pP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{{Address}</w:t>
                            </w:r>
                            <w:proofErr w:type="gramStart"/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}</w:t>
                            </w:r>
                            <w:r w:rsidR="00442295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 xml:space="preserve"> </w:t>
                            </w:r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,</w:t>
                            </w:r>
                            <w:proofErr w:type="gramEnd"/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 xml:space="preserve"> {</w:t>
                            </w: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{</w:t>
                            </w:r>
                            <w:r w:rsidR="00025A0A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Number</w:t>
                            </w: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EC415" id="_x0000_s1029" type="#_x0000_t202" style="position:absolute;margin-left:300.5pt;margin-top:6.25pt;width:303pt;height:68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DrQEQIAAP0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" stroked="f">
                <v:textbox>
                  <w:txbxContent>
                    <w:p w14:paraId="71EC9DA0" w14:textId="12EAC750" w:rsidR="00253E54" w:rsidRPr="00A86AC9" w:rsidRDefault="007E585F" w:rsidP="00F74D90">
                      <w:pPr>
                        <w:spacing w:line="528" w:lineRule="auto"/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</w:pP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{{Address}</w:t>
                      </w:r>
                      <w:proofErr w:type="gramStart"/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}</w:t>
                      </w:r>
                      <w:r w:rsidR="00442295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 xml:space="preserve"> </w:t>
                      </w:r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,</w:t>
                      </w:r>
                      <w:proofErr w:type="gramEnd"/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 xml:space="preserve"> {</w:t>
                      </w: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{</w:t>
                      </w:r>
                      <w:r w:rsidR="00025A0A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Number</w:t>
                      </w: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}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C89C88A" w14:textId="3A262E44" w:rsidR="00CD27E7" w:rsidRPr="00CD27E7" w:rsidRDefault="00B840CB" w:rsidP="00CD27E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81032FB" wp14:editId="4222007B">
                <wp:simplePos x="0" y="0"/>
                <wp:positionH relativeFrom="column">
                  <wp:posOffset>691846</wp:posOffset>
                </wp:positionH>
                <wp:positionV relativeFrom="paragraph">
                  <wp:posOffset>70485</wp:posOffset>
                </wp:positionV>
                <wp:extent cx="1931670" cy="969645"/>
                <wp:effectExtent l="0" t="0" r="0" b="19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167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61E57" w14:textId="094DF2FD" w:rsidR="0034370D" w:rsidRDefault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ROM:</w:t>
                            </w:r>
                            <w:r w:rsidR="00B840CB"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01723A3" w14:textId="77777777" w:rsidR="0034370D" w:rsidRDefault="00B840CB" w:rsidP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gional Transport Office,</w:t>
                            </w:r>
                            <w:r w:rsid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96BDA17" w14:textId="20E852BA" w:rsidR="00B840CB" w:rsidRPr="0034370D" w:rsidRDefault="00B840CB" w:rsidP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elagavi</w:t>
                            </w:r>
                            <w:r w:rsid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, Karnata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032FB" id="_x0000_s1030" type="#_x0000_t202" style="position:absolute;margin-left:54.5pt;margin-top:5.55pt;width:152.1pt;height:76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" stroked="f">
                <v:textbox>
                  <w:txbxContent>
                    <w:p w14:paraId="5B361E57" w14:textId="094DF2FD" w:rsidR="0034370D" w:rsidRDefault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FROM:</w:t>
                      </w:r>
                      <w:r w:rsidR="00B840CB" w:rsidRPr="0034370D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01723A3" w14:textId="77777777" w:rsidR="0034370D" w:rsidRDefault="00B840CB" w:rsidP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Regional Transport Office,</w:t>
                      </w:r>
                      <w:r w:rsidR="0034370D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96BDA17" w14:textId="20E852BA" w:rsidR="00B840CB" w:rsidRPr="0034370D" w:rsidRDefault="00B840CB" w:rsidP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Belagavi</w:t>
                      </w:r>
                      <w:r w:rsidR="0034370D">
                        <w:rPr>
                          <w:b/>
                          <w:bCs/>
                          <w:sz w:val="24"/>
                          <w:szCs w:val="24"/>
                        </w:rPr>
                        <w:t>, Karnatak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147537" w14:textId="4AFC3FFA" w:rsidR="00CD27E7" w:rsidRPr="00025A0A" w:rsidRDefault="00CC4406" w:rsidP="00025A0A">
      <w:r w:rsidRPr="00253E54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A035200" wp14:editId="5A74E139">
                <wp:simplePos x="0" y="0"/>
                <wp:positionH relativeFrom="column">
                  <wp:posOffset>5756275</wp:posOffset>
                </wp:positionH>
                <wp:positionV relativeFrom="paragraph">
                  <wp:posOffset>444196</wp:posOffset>
                </wp:positionV>
                <wp:extent cx="1677670" cy="429260"/>
                <wp:effectExtent l="0" t="0" r="0" b="889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7670" cy="429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EEE35" w14:textId="7FB1D4FF" w:rsidR="00253E54" w:rsidRPr="00B43A05" w:rsidRDefault="00B43A05" w:rsidP="00253E54">
                            <w:pPr>
                              <w:jc w:val="center"/>
                              <w:rPr>
                                <w:spacing w:val="176"/>
                                <w:sz w:val="40"/>
                                <w:szCs w:val="40"/>
                              </w:rPr>
                            </w:pPr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{{</w:t>
                            </w:r>
                            <w:proofErr w:type="spellStart"/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Pin</w:t>
                            </w:r>
                            <w:r w:rsidR="009227E4">
                              <w:rPr>
                                <w:spacing w:val="176"/>
                                <w:sz w:val="40"/>
                                <w:szCs w:val="40"/>
                              </w:rPr>
                              <w:t>code</w:t>
                            </w:r>
                            <w:proofErr w:type="spellEnd"/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35200" id="_x0000_s1031" type="#_x0000_t202" style="position:absolute;margin-left:453.25pt;margin-top:35pt;width:132.1pt;height:33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" stroked="f">
                <v:textbox>
                  <w:txbxContent>
                    <w:p w14:paraId="41CEEE35" w14:textId="7FB1D4FF" w:rsidR="00253E54" w:rsidRPr="00B43A05" w:rsidRDefault="00B43A05" w:rsidP="00253E54">
                      <w:pPr>
                        <w:jc w:val="center"/>
                        <w:rPr>
                          <w:spacing w:val="176"/>
                          <w:sz w:val="40"/>
                          <w:szCs w:val="40"/>
                        </w:rPr>
                      </w:pPr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{{</w:t>
                      </w:r>
                      <w:proofErr w:type="spellStart"/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Pin</w:t>
                      </w:r>
                      <w:r w:rsidR="009227E4">
                        <w:rPr>
                          <w:spacing w:val="176"/>
                          <w:sz w:val="40"/>
                          <w:szCs w:val="40"/>
                        </w:rPr>
                        <w:t>code</w:t>
                      </w:r>
                      <w:proofErr w:type="spellEnd"/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}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CD27E7" w:rsidRPr="00025A0A" w:rsidSect="000101C2">
      <w:pgSz w:w="13608" w:h="6804" w:orient="landscape" w:code="27"/>
      <w:pgMar w:top="270" w:right="1908" w:bottom="54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MDO3MDSwNLI0MzNW0lEKTi0uzszPAykwMqgFAK1ptBItAAAA"/>
  </w:docVars>
  <w:rsids>
    <w:rsidRoot w:val="00A23C86"/>
    <w:rsid w:val="000101C2"/>
    <w:rsid w:val="00025A0A"/>
    <w:rsid w:val="000D0E1C"/>
    <w:rsid w:val="000F79AA"/>
    <w:rsid w:val="001678A4"/>
    <w:rsid w:val="001763CC"/>
    <w:rsid w:val="00222862"/>
    <w:rsid w:val="00253E54"/>
    <w:rsid w:val="00265A36"/>
    <w:rsid w:val="00340FAB"/>
    <w:rsid w:val="0034370D"/>
    <w:rsid w:val="00351531"/>
    <w:rsid w:val="00442295"/>
    <w:rsid w:val="00487AF2"/>
    <w:rsid w:val="004A5B3E"/>
    <w:rsid w:val="004A78F2"/>
    <w:rsid w:val="005C302F"/>
    <w:rsid w:val="005D4920"/>
    <w:rsid w:val="007E585F"/>
    <w:rsid w:val="007F0E2C"/>
    <w:rsid w:val="00825944"/>
    <w:rsid w:val="008707E8"/>
    <w:rsid w:val="009227E4"/>
    <w:rsid w:val="00965476"/>
    <w:rsid w:val="0098489C"/>
    <w:rsid w:val="009A26A6"/>
    <w:rsid w:val="00A058E4"/>
    <w:rsid w:val="00A23C86"/>
    <w:rsid w:val="00A31663"/>
    <w:rsid w:val="00A86AC9"/>
    <w:rsid w:val="00AA24B8"/>
    <w:rsid w:val="00AC6CC9"/>
    <w:rsid w:val="00B13C74"/>
    <w:rsid w:val="00B43A05"/>
    <w:rsid w:val="00B840CB"/>
    <w:rsid w:val="00B90B9C"/>
    <w:rsid w:val="00BC158E"/>
    <w:rsid w:val="00C342AF"/>
    <w:rsid w:val="00CC4406"/>
    <w:rsid w:val="00CC50F6"/>
    <w:rsid w:val="00CD27E7"/>
    <w:rsid w:val="00CE0B39"/>
    <w:rsid w:val="00D5605B"/>
    <w:rsid w:val="00D83B0B"/>
    <w:rsid w:val="00E26B6F"/>
    <w:rsid w:val="00E86BDD"/>
    <w:rsid w:val="00EA495F"/>
    <w:rsid w:val="00EB18A0"/>
    <w:rsid w:val="00EC3F59"/>
    <w:rsid w:val="00F60723"/>
    <w:rsid w:val="00F74D90"/>
    <w:rsid w:val="00FD2F3C"/>
    <w:rsid w:val="00FF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9121B"/>
  <w15:chartTrackingRefBased/>
  <w15:docId w15:val="{4E5E195F-36C5-4230-A479-F61D10ABD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9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79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83B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E7BF2-EB5C-471F-BAA8-416456590422}"/>
      </w:docPartPr>
      <w:docPartBody>
        <w:p w:rsidR="003476D4" w:rsidRDefault="00913B66">
          <w:r w:rsidRPr="00A26E1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3B66"/>
    <w:rsid w:val="000E28F3"/>
    <w:rsid w:val="000E3634"/>
    <w:rsid w:val="0020716E"/>
    <w:rsid w:val="003476D4"/>
    <w:rsid w:val="00476345"/>
    <w:rsid w:val="00501834"/>
    <w:rsid w:val="005C0B81"/>
    <w:rsid w:val="00645AB9"/>
    <w:rsid w:val="00913B66"/>
    <w:rsid w:val="00A32811"/>
    <w:rsid w:val="00A52AE0"/>
    <w:rsid w:val="00BF0C27"/>
    <w:rsid w:val="00C10DBB"/>
    <w:rsid w:val="00EE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6011"/>
    <w:rPr>
      <w:color w:val="808080"/>
    </w:rPr>
  </w:style>
  <w:style w:type="paragraph" w:customStyle="1" w:styleId="9E64A76DE9B5461C81B2E9312DF8BCF6">
    <w:name w:val="9E64A76DE9B5461C81B2E9312DF8BCF6"/>
    <w:rsid w:val="00EE60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904EA-7549-4716-8B35-AE3046BD1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5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dhar sheeli</dc:creator>
  <cp:keywords/>
  <dc:description/>
  <cp:lastModifiedBy>gangadhar sheeli</cp:lastModifiedBy>
  <cp:revision>43</cp:revision>
  <cp:lastPrinted>2023-03-05T09:57:00Z</cp:lastPrinted>
  <dcterms:created xsi:type="dcterms:W3CDTF">2023-03-03T03:12:00Z</dcterms:created>
  <dcterms:modified xsi:type="dcterms:W3CDTF">2023-03-05T10:08:00Z</dcterms:modified>
</cp:coreProperties>
</file>